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02D24B" w14:textId="77777777" w:rsidR="00BB0469" w:rsidRDefault="004E2952">
      <w:bookmarkStart w:id="0" w:name="_GoBack"/>
      <w:r w:rsidRPr="004E2952">
        <w:drawing>
          <wp:inline distT="0" distB="0" distL="0" distR="0" wp14:anchorId="6E63DDE5" wp14:editId="185A2A00">
            <wp:extent cx="8061960" cy="67970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8061960" cy="679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BB04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NLS0MDU0sDAxMzBT0lEKTi0uzszPAykwrAUAJIkElywAAAA="/>
  </w:docVars>
  <w:rsids>
    <w:rsidRoot w:val="004E2952"/>
    <w:rsid w:val="004E2952"/>
    <w:rsid w:val="00BB0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D83F1"/>
  <w15:chartTrackingRefBased/>
  <w15:docId w15:val="{322B64AD-428A-4EB1-9982-CF525FF44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h</dc:creator>
  <cp:keywords/>
  <dc:description/>
  <cp:lastModifiedBy>seanh</cp:lastModifiedBy>
  <cp:revision>1</cp:revision>
  <dcterms:created xsi:type="dcterms:W3CDTF">2020-04-07T00:13:00Z</dcterms:created>
  <dcterms:modified xsi:type="dcterms:W3CDTF">2020-04-07T00:14:00Z</dcterms:modified>
</cp:coreProperties>
</file>